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Ben Johnso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e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ohnso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914 Wedel Lane, Glenview, IL, USA Glenview, IL, USA 6002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bj554460@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373248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Oliver</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26/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7/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